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0-combining-functions"/>
      <w:r>
        <w:t xml:space="preserve">Unit 5 Lesson 10: Combining Functions</w:t>
      </w:r>
      <w:bookmarkEnd w:id="20"/>
    </w:p>
    <w:p>
      <w:pPr>
        <w:pStyle w:val="Heading3"/>
      </w:pPr>
      <w:bookmarkStart w:id="21" w:name="X081218930452c0b39f66375c83f3a3ad276f033"/>
      <w:r>
        <w:t xml:space="preserve">1 Notice and Wonder: Are Book Sales Improving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how-many-books-can-one-person-have"/>
      <w:r>
        <w:t xml:space="preserve">2 How Many Books Can One Person Hav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1" name="Picture"/>
            <a:graphic>
              <a:graphicData uri="http://schemas.openxmlformats.org/drawingml/2006/picture">
                <pic:pic>
                  <pic:nvPicPr>
                    <pic:cNvPr descr="/app/tmp/embedder-1647433750.3952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1"/>
        </w:numPr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t</m:t>
            </m:r>
            <m:r>
              <m:t>)</m:t>
            </m:r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p>
      <w:pPr>
        <w:pStyle w:val="Heading3"/>
      </w:pPr>
      <w:bookmarkStart w:id="26" w:name="adding-functions"/>
      <w:r>
        <w:t xml:space="preserve">3 Adding Func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r>
          <m:t>x</m:t>
        </m:r>
        <m:r>
          <m:t>)</m:t>
        </m:r>
        <m:r>
          <m:t>+</m:t>
        </m:r>
        <m:r>
          <m:t>L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751.3399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47433751.9220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752.4349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753.0333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753.5607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9:14Z</dcterms:created>
  <dcterms:modified xsi:type="dcterms:W3CDTF">2022-03-16T12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p54b5tvthashbxnXNnoUA+tZPrvoR+vImPgSRVnVncAs8mkkOSi8dT4cvKrRaLXh/5WRoduBCXP3gcoX807w==</vt:lpwstr>
  </property>
</Properties>
</file>